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71B1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0D67EFB" w:rsidR="007B4A91" w:rsidRDefault="006C62CB">
      <w:pPr>
        <w:rPr>
          <w:sz w:val="28"/>
          <w:szCs w:val="28"/>
        </w:rPr>
      </w:pPr>
      <w:r>
        <w:rPr>
          <w:sz w:val="28"/>
          <w:szCs w:val="28"/>
        </w:rPr>
        <w:t>Space Bot Jump</w:t>
      </w:r>
    </w:p>
    <w:p w14:paraId="34A9E19B" w14:textId="77777777" w:rsidR="007B4A91" w:rsidRDefault="00171B1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6DEF479" w:rsidR="007B4A91" w:rsidRDefault="006C62C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ry to dodge the </w:t>
      </w:r>
      <w:proofErr w:type="spellStart"/>
      <w:r>
        <w:rPr>
          <w:sz w:val="28"/>
          <w:szCs w:val="28"/>
        </w:rPr>
        <w:t>metors</w:t>
      </w:r>
      <w:proofErr w:type="spellEnd"/>
      <w:r>
        <w:rPr>
          <w:sz w:val="28"/>
          <w:szCs w:val="28"/>
        </w:rPr>
        <w:t xml:space="preserve"> and not fall of the platforms.</w:t>
      </w:r>
    </w:p>
    <w:p w14:paraId="3D632C61" w14:textId="77777777" w:rsidR="007B4A91" w:rsidRDefault="00171B1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171B1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0FAB42F" w:rsidR="007B4A91" w:rsidRDefault="006C62CB">
      <w:pPr>
        <w:ind w:left="720"/>
        <w:rPr>
          <w:sz w:val="28"/>
          <w:szCs w:val="28"/>
        </w:rPr>
      </w:pPr>
      <w:r>
        <w:rPr>
          <w:sz w:val="28"/>
          <w:szCs w:val="28"/>
        </w:rPr>
        <w:t>An astronaut was trying to get to another planet and was jumping on other asteroids and dodging the meteors to get to the planet.</w:t>
      </w:r>
    </w:p>
    <w:p w14:paraId="0AE3FDBE" w14:textId="77777777" w:rsidR="007B4A91" w:rsidRDefault="00171B1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71B1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B97D140" w:rsidR="007B4A91" w:rsidRDefault="006C62C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ronau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D770E31" w:rsidR="007B4A91" w:rsidRDefault="006C62C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 by the arrow key and move left and right with the left and right arrow key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DCDA8A0" w:rsidR="007B4A91" w:rsidRDefault="007B4A91" w:rsidP="0058331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7C2837E" w:rsidR="007B4A91" w:rsidRDefault="007B4A91" w:rsidP="0058331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3BB980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817E52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583319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BB0D45A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788E897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 that come from the top of the screen down at the player.</w:t>
            </w:r>
          </w:p>
        </w:tc>
      </w:tr>
      <w:tr w:rsidR="00583319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EC33D4D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tform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7BE9B13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ill objects that spawn randomly from the edges of the screen.</w:t>
            </w:r>
          </w:p>
        </w:tc>
      </w:tr>
      <w:tr w:rsidR="00583319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83319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83319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83319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83319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83319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583319" w:rsidRDefault="00583319" w:rsidP="005833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171B1F">
      <w:pPr>
        <w:rPr>
          <w:sz w:val="28"/>
          <w:szCs w:val="28"/>
        </w:rPr>
      </w:pPr>
      <w:r w:rsidRPr="00583319">
        <w:rPr>
          <w:highlight w:val="yellow"/>
        </w:rP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171B1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71B1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71B1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5C17CACD" w:rsidR="007B4A91" w:rsidRDefault="00171B1F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17CBF1D8" wp14:editId="05221F0A">
            <wp:extent cx="5943600" cy="3343275"/>
            <wp:effectExtent l="0" t="0" r="0" b="9525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171B1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6FF74A2E" w:rsidR="007B4A91" w:rsidRDefault="00171B1F">
      <w:pPr>
        <w:ind w:left="720"/>
        <w:rPr>
          <w:sz w:val="28"/>
          <w:szCs w:val="28"/>
        </w:rPr>
      </w:pPr>
      <w:r>
        <w:rPr>
          <w:sz w:val="28"/>
          <w:szCs w:val="28"/>
        </w:rPr>
        <w:t>Adding the sound and score.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491215169">
    <w:abstractNumId w:val="0"/>
  </w:num>
  <w:num w:numId="2" w16cid:durableId="1431856136">
    <w:abstractNumId w:val="1"/>
  </w:num>
  <w:num w:numId="3" w16cid:durableId="711341155">
    <w:abstractNumId w:val="3"/>
  </w:num>
  <w:num w:numId="4" w16cid:durableId="8629343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71B1F"/>
    <w:rsid w:val="00556965"/>
    <w:rsid w:val="00583319"/>
    <w:rsid w:val="006C62CB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bdulal Dey</cp:lastModifiedBy>
  <cp:revision>2</cp:revision>
  <dcterms:created xsi:type="dcterms:W3CDTF">2022-05-07T01:25:00Z</dcterms:created>
  <dcterms:modified xsi:type="dcterms:W3CDTF">2022-05-07T01:25:00Z</dcterms:modified>
</cp:coreProperties>
</file>